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54AE8EC5" w:rsidRDefault="25EC5C41" w14:paraId="6439AD5D" w14:textId="42963810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present: A. Brown, Magee, Morris, Shick, Stout, Pedigo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79ACD8FC" w:rsidRDefault="19663526" w14:paraId="341C8A76" w14:textId="5354290F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54AE8EC5" w:rsidR="35380A7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ousma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54AE8EC5" w:rsidRDefault="00577F8F" w14:paraId="314E3511" w14:textId="45BD5649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ivet22ep" w:id="848057154"/>
      <w:r w:rsidRPr="54AE8EC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848057154"/>
      <w:r w:rsidRPr="54AE8EC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54AE8EC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 8:</w:t>
      </w:r>
      <w:r w:rsidRPr="54AE8EC5" w:rsidR="51C7176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0</w:t>
      </w:r>
      <w:r w:rsidRPr="54AE8EC5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54AE8EC5" w:rsidRDefault="00577F8F" w14:paraId="7B9EA914" w14:textId="53CAC452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54AE8EC5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54AE8EC5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54AE8EC5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1F6B051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January 13</w:t>
      </w:r>
      <w:r w:rsidRPr="54AE8EC5" w:rsidR="30D611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54AE8EC5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</w:t>
      </w:r>
      <w:r w:rsidRPr="54AE8EC5" w:rsidR="1918AFE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6</w:t>
      </w:r>
      <w:r w:rsidRPr="54AE8EC5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54AE8EC5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 w:rsidRPr="54AE8EC5" w:rsidR="3CFCA01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/correction</w:t>
      </w:r>
      <w:r>
        <w:tab/>
      </w:r>
    </w:p>
    <w:p w:rsidR="06346273" w:rsidP="54AE8EC5" w:rsidRDefault="06346273" w14:paraId="30ACB49E" w14:textId="1BE8C073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</w:t>
      </w: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4AE8EC5" w:rsidR="6729C5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6729C59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Zerbst</w:t>
      </w: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;</w:t>
      </w:r>
      <w:r w:rsidRPr="54AE8EC5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conded: </w:t>
      </w:r>
      <w:r w:rsidRPr="54AE8EC5" w:rsidR="4FAB2BD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. Brown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54AE8EC5" w:rsidRDefault="00CA04B4" w14:paraId="5DB52F2C" w14:textId="214A077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54AE8EC5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54AE8EC5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54AE8EC5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54AE8EC5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54AE8EC5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</w:t>
      </w:r>
      <w:r w:rsidRPr="54AE8EC5" w:rsidR="1543D83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1,556.93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54AE8EC5" w:rsidRDefault="00877955" w14:paraId="66290FDF" w14:textId="28E055B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54AE8EC5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54AE8EC5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</w:t>
      </w:r>
      <w:r w:rsidRPr="54AE8EC5" w:rsidR="0984A8C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700.73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="29E62B58" w:rsidP="54AE8EC5" w:rsidRDefault="29E62B58" w14:paraId="54402458" w14:textId="140F5597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E62B5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cy Smith, Chief Gamboa, &amp; Dr. Anne Flaherty</w:t>
      </w:r>
    </w:p>
    <w:p w:rsidR="2900A9CD" w:rsidP="54AE8EC5" w:rsidRDefault="2900A9CD" w14:paraId="5EBC8FBD" w14:textId="4B51C3F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Advisory Committee consists of: Faculty, Staff, and Students</w:t>
      </w:r>
    </w:p>
    <w:p w:rsidR="2900A9CD" w:rsidP="54AE8EC5" w:rsidRDefault="2900A9CD" w14:paraId="479A4280" w14:textId="371DC566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udent Government had a Town Hall meeting to discuss more student parking</w:t>
      </w:r>
    </w:p>
    <w:p w:rsidR="2900A9CD" w:rsidP="54AE8EC5" w:rsidRDefault="2900A9CD" w14:paraId="4598498F" w14:textId="74BDF4E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3120 student spaces, 1825 faculty/staff lots </w:t>
      </w:r>
    </w:p>
    <w:p w:rsidR="2900A9CD" w:rsidP="54AE8EC5" w:rsidRDefault="2900A9CD" w14:paraId="44B6B17F" w14:textId="5DFFDF5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686 sold permits—1</w:t>
      </w:r>
      <w:r w:rsidRPr="54AE8EC5" w:rsidR="562FBE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4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04 Faculty/Staff; 234 </w:t>
      </w:r>
      <w:r w:rsidRPr="54AE8EC5" w:rsidR="4F5EC41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isitors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; 734 </w:t>
      </w:r>
      <w:bookmarkStart w:name="_Int_5WfZ1fBB" w:id="28020092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derclass</w:t>
      </w:r>
      <w:bookmarkEnd w:id="28020092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; 1305 upper class</w:t>
      </w:r>
    </w:p>
    <w:p w:rsidR="2900A9CD" w:rsidP="54AE8EC5" w:rsidRDefault="2900A9CD" w14:paraId="5EBFD913" w14:textId="1B71189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5162 total parking spaces—4945 student &amp; faculty/staff</w:t>
      </w:r>
    </w:p>
    <w:p w:rsidR="48F5F934" w:rsidP="54AE8EC5" w:rsidRDefault="48F5F934" w14:paraId="6790CF6D" w14:textId="0E9199B6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48F5F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udents'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prior spaces—3120 and after update—3394; Faculty/Staff stayed the same</w:t>
      </w:r>
      <w:r w:rsidRPr="54AE8EC5" w:rsidR="0D9B844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bookmarkStart w:name="_Int_tHbOskE3" w:id="587133343"/>
      <w:r w:rsidRPr="54AE8EC5" w:rsidR="0D9B844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t</w:t>
      </w:r>
      <w:bookmarkEnd w:id="587133343"/>
      <w:r w:rsidRPr="54AE8EC5" w:rsidR="0D9B844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1825</w:t>
      </w:r>
    </w:p>
    <w:p w:rsidR="2900A9CD" w:rsidP="54AE8EC5" w:rsidRDefault="2900A9CD" w14:paraId="7F7E7B8F" w14:textId="6B4348C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oing to reassess this action late SP26 to have a chance to receive feedback or recommendations</w:t>
      </w:r>
    </w:p>
    <w:p w:rsidR="2900A9CD" w:rsidP="54AE8EC5" w:rsidRDefault="2900A9CD" w14:paraId="1EFDA6F1" w14:textId="6209CE5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anting to look at raising the ticket fee price</w:t>
      </w:r>
    </w:p>
    <w:p w:rsidR="2900A9CD" w:rsidP="54AE8EC5" w:rsidRDefault="2900A9CD" w14:paraId="0C653579" w14:textId="755DC3B7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icketing enforcement is increasing </w:t>
      </w:r>
      <w:bookmarkStart w:name="_Int_NpNRCwNu" w:id="116032767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base</w:t>
      </w:r>
      <w:bookmarkEnd w:id="1160327677"/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n student workers</w:t>
      </w:r>
    </w:p>
    <w:p w:rsidR="2900A9CD" w:rsidP="54AE8EC5" w:rsidRDefault="2900A9CD" w14:paraId="1715BF69" w14:textId="68C99440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ould like to have a</w:t>
      </w:r>
      <w:r w:rsidRPr="54AE8EC5" w:rsidR="36DFDC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 least 2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mmittee 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</w:t>
      </w:r>
      <w:r w:rsidRPr="54AE8EC5" w:rsidR="3B9B507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54AE8EC5" w:rsidR="2900A9C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 CSC</w:t>
      </w:r>
    </w:p>
    <w:p w:rsidR="29E62B58" w:rsidP="54AE8EC5" w:rsidRDefault="29E62B58" w14:paraId="76DB73DE" w14:textId="509DF37A">
      <w:pPr>
        <w:pStyle w:val="ListParagraph"/>
        <w:spacing/>
        <w:ind w:left="108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21E11C55" w:rsidP="54AE8EC5" w:rsidRDefault="21E11C55" w14:paraId="0312F97B" w14:textId="5ED5A36E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1E11C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tility Tunnel</w:t>
      </w:r>
    </w:p>
    <w:p w:rsidR="21E11C55" w:rsidP="54AE8EC5" w:rsidRDefault="21E11C55" w14:paraId="0EDE37DF" w14:textId="54A66CB4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1E11C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ntractor has been given the green light- started ordering materials</w:t>
      </w:r>
    </w:p>
    <w:p w:rsidR="21E11C55" w:rsidP="54AE8EC5" w:rsidRDefault="21E11C55" w14:paraId="2EEED279" w14:textId="43F48A08">
      <w:pPr>
        <w:pStyle w:val="ListParagraph"/>
        <w:numPr>
          <w:ilvl w:val="5"/>
          <w:numId w:val="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1E11C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bility in the next 6 weeks</w:t>
      </w:r>
    </w:p>
    <w:p w:rsidR="6D8EE835" w:rsidP="79ACD8FC" w:rsidRDefault="6D8EE835" w14:paraId="0555538C" w14:textId="1F5A97EC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6D8EE83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ience Building</w:t>
      </w:r>
    </w:p>
    <w:p w:rsidR="6D8EE835" w:rsidP="54AE8EC5" w:rsidRDefault="6D8EE835" w14:paraId="214AC7C6" w14:textId="327BA30D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bookmarkStart w:name="_Int_u1vgE0iB" w:id="998487552"/>
      <w:r w:rsidRPr="54AE8EC5" w:rsidR="6D8EE83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re there plans for additional parking?</w:t>
      </w:r>
      <w:bookmarkEnd w:id="998487552"/>
    </w:p>
    <w:p w:rsidR="197740CC" w:rsidP="54AE8EC5" w:rsidRDefault="197740CC" w14:paraId="1F861167" w14:textId="65F926AE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197740C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oking at the parking lots in time</w:t>
      </w:r>
    </w:p>
    <w:p w:rsidR="197740CC" w:rsidP="54AE8EC5" w:rsidRDefault="197740CC" w14:paraId="5A6B7ACB" w14:textId="132CA6A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197740C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id late Spring, early Summer 2026</w:t>
      </w:r>
    </w:p>
    <w:p w:rsidR="6D8EE835" w:rsidP="54AE8EC5" w:rsidRDefault="6D8EE835" w14:paraId="4B072908" w14:textId="06C73B3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6D8EE83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58AA7C5F" w:rsidP="54AE8EC5" w:rsidRDefault="58AA7C5F" w14:paraId="3CDE8F44" w14:textId="0DB4393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in UG new student deposits (6 students)</w:t>
      </w:r>
    </w:p>
    <w:p w:rsidR="58AA7C5F" w:rsidP="54AE8EC5" w:rsidRDefault="58AA7C5F" w14:paraId="46359B8F" w14:textId="66A28E6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in honor students (39 students)</w:t>
      </w:r>
    </w:p>
    <w:p w:rsidR="58AA7C5F" w:rsidP="54AE8EC5" w:rsidRDefault="58AA7C5F" w14:paraId="27360D14" w14:textId="7F8B8BB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wn in transfer deposits (5 students)</w:t>
      </w:r>
    </w:p>
    <w:p w:rsidR="58AA7C5F" w:rsidP="54AE8EC5" w:rsidRDefault="58AA7C5F" w14:paraId="1B075E8A" w14:textId="34611E1D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wn 19% UG International</w:t>
      </w:r>
    </w:p>
    <w:p w:rsidR="58AA7C5F" w:rsidP="54AE8EC5" w:rsidRDefault="58AA7C5F" w14:paraId="474D89BB" w14:textId="0B18511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 38% GR International</w:t>
      </w:r>
    </w:p>
    <w:p w:rsidR="58AA7C5F" w:rsidP="54AE8EC5" w:rsidRDefault="58AA7C5F" w14:paraId="77C51149" w14:textId="21CC2CF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udents that were in Suspense, more MAP funding has been given for FA25/SP26</w:t>
      </w:r>
    </w:p>
    <w:p w:rsidR="58AA7C5F" w:rsidP="54AE8EC5" w:rsidRDefault="58AA7C5F" w14:paraId="195687D4" w14:textId="4FDDEB2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ax documents are ready- overtime staff rec’d letters since OT </w:t>
      </w:r>
      <w:bookmarkStart w:name="_Int_dGKieykv" w:id="8468101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asn’t</w:t>
      </w:r>
      <w:bookmarkEnd w:id="8468101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n W2</w:t>
      </w:r>
    </w:p>
    <w:p w:rsidR="58AA7C5F" w:rsidP="54AE8EC5" w:rsidRDefault="58AA7C5F" w14:paraId="68FA62A0" w14:textId="222B284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icrosoft Authentication- 30 days to complete- contact HELP desk if having issues</w:t>
      </w:r>
    </w:p>
    <w:p w:rsidR="58AA7C5F" w:rsidP="54AE8EC5" w:rsidRDefault="58AA7C5F" w14:paraId="0C34B701" w14:textId="203A9086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udent Affairs updates</w:t>
      </w:r>
    </w:p>
    <w:p w:rsidR="58AA7C5F" w:rsidP="54AE8EC5" w:rsidRDefault="58AA7C5F" w14:paraId="7F5FE4FE" w14:textId="3C529B7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tie Danner- Leadership Engagement</w:t>
      </w:r>
    </w:p>
    <w:p w:rsidR="58AA7C5F" w:rsidP="54AE8EC5" w:rsidRDefault="58AA7C5F" w14:paraId="2D13E0F8" w14:textId="2F782B6D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r. Anne Flaherty- Dean of Students</w:t>
      </w:r>
    </w:p>
    <w:p w:rsidR="58AA7C5F" w:rsidP="54AE8EC5" w:rsidRDefault="58AA7C5F" w14:paraId="3FA78F67" w14:textId="11E8ED36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eremy Alexander- Housing &amp; Dining</w:t>
      </w:r>
    </w:p>
    <w:p w:rsidR="58AA7C5F" w:rsidP="54AE8EC5" w:rsidRDefault="58AA7C5F" w14:paraId="2A01F948" w14:textId="2B4B7AC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ustin Tierney- New Student &amp; Family Programs</w:t>
      </w:r>
    </w:p>
    <w:p w:rsidR="58AA7C5F" w:rsidP="54AE8EC5" w:rsidRDefault="58AA7C5F" w14:paraId="472D3BA5" w14:textId="765CD27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egislative season is here</w:t>
      </w:r>
    </w:p>
    <w:p w:rsidR="58AA7C5F" w:rsidP="54AE8EC5" w:rsidRDefault="58AA7C5F" w14:paraId="5C9AFF6F" w14:textId="5AC15AE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mmunity College </w:t>
      </w:r>
      <w:r w:rsidRPr="54AE8EC5" w:rsidR="441711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chelor's</w:t>
      </w: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grees are back on the </w:t>
      </w:r>
      <w:r w:rsidRPr="54AE8EC5" w:rsidR="49EBF5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iority</w:t>
      </w: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ist</w:t>
      </w:r>
    </w:p>
    <w:p w:rsidR="58AA7C5F" w:rsidP="54AE8EC5" w:rsidRDefault="58AA7C5F" w14:paraId="05346B60" w14:textId="667B2AE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ormula funding is being discussed</w:t>
      </w:r>
    </w:p>
    <w:p w:rsidR="28AC0A63" w:rsidP="54AE8EC5" w:rsidRDefault="28AC0A63" w14:paraId="5C841D6A" w14:textId="351034AC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8AC0A6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ill not</w:t>
      </w: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ave actual numbers until mid-April</w:t>
      </w:r>
    </w:p>
    <w:p w:rsidR="58AA7C5F" w:rsidP="54AE8EC5" w:rsidRDefault="58AA7C5F" w14:paraId="654A7849" w14:textId="07DB44D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ld Main Elevator- being rebuilt—will be down 2 months after Finals week</w:t>
      </w:r>
    </w:p>
    <w:p w:rsidR="58AA7C5F" w:rsidP="54AE8EC5" w:rsidRDefault="58AA7C5F" w14:paraId="7156B31A" w14:textId="1DE0590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ace Heaters in offices- causing blown breakers- no longer allowed</w:t>
      </w:r>
    </w:p>
    <w:p w:rsidR="58AA7C5F" w:rsidP="54AE8EC5" w:rsidRDefault="58AA7C5F" w14:paraId="5C7E718E" w14:textId="568CF56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omas Hall- Sent out finance bids to banks </w:t>
      </w:r>
    </w:p>
    <w:p w:rsidR="58AA7C5F" w:rsidP="54AE8EC5" w:rsidRDefault="58AA7C5F" w14:paraId="07A095DF" w14:textId="31B2653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emberton- working on design SP26, </w:t>
      </w:r>
      <w:bookmarkStart w:name="_Int_56qpE6ya" w:id="16661464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ssibly looking</w:t>
      </w:r>
      <w:bookmarkEnd w:id="1666146486"/>
      <w:r w:rsidRPr="54AE8EC5" w:rsidR="58AA7C5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t parking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54AE8EC5" w:rsidRDefault="00F341C6" w14:paraId="6B45E208" w14:textId="7B77B09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4AE8EC5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54AE8EC5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4AE8EC5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54AE8EC5" w:rsidRDefault="35F225F7" w14:paraId="52C4C771" w14:textId="68CD179A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4AE8EC5" w:rsidR="1454679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 Not able to attend</w:t>
      </w: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54AE8EC5" w:rsidRDefault="2CDA25BA" w14:paraId="74C9C063" w14:textId="539E74B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54AE8EC5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54AE8EC5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6EA16CB5" w:rsidP="54AE8EC5" w:rsidRDefault="6EA16CB5" w14:paraId="59733CFE" w14:textId="1B8592A6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Swore in new members</w:t>
      </w:r>
    </w:p>
    <w:p w:rsidR="6EA16CB5" w:rsidP="54AE8EC5" w:rsidRDefault="6EA16CB5" w14:paraId="36B83522" w14:textId="6481AEC9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eeting quarterly with Amy Calvert and Fantasy</w:t>
      </w:r>
    </w:p>
    <w:p w:rsidR="6EA16CB5" w:rsidP="54AE8EC5" w:rsidRDefault="6EA16CB5" w14:paraId="54C72727" w14:textId="148E759E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eeting with Barbara Bower from our BOT</w:t>
      </w:r>
    </w:p>
    <w:p w:rsidR="6EA16CB5" w:rsidP="54AE8EC5" w:rsidRDefault="6EA16CB5" w14:paraId="2CCC76DC" w14:textId="01DFEFD3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6EA16CB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et with the Merit Board</w:t>
      </w:r>
    </w:p>
    <w:p w:rsidR="5FAEDA80" w:rsidP="54AE8EC5" w:rsidRDefault="5FAEDA80" w14:paraId="79C38C66" w14:textId="4D18EA35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Discussed salary compensation, register </w:t>
      </w:r>
      <w:r w:rsidRPr="54AE8EC5" w:rsidR="340AD1F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maintenance</w:t>
      </w: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, extra help, and </w:t>
      </w: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open access</w:t>
      </w: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 xml:space="preserve"> testing</w:t>
      </w:r>
    </w:p>
    <w:p w:rsidR="5FAEDA80" w:rsidP="54AE8EC5" w:rsidRDefault="5FAEDA80" w14:paraId="0A88B09E" w14:textId="64418BCA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Wanting to form a group with EAC members, Merit Board, and DAC (HR group)</w:t>
      </w:r>
    </w:p>
    <w:p w:rsidR="5FAEDA80" w:rsidP="54AE8EC5" w:rsidRDefault="5FAEDA80" w14:paraId="5824DCD3" w14:textId="3EAAE93C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Started gathering data on the surveys—30% responses from EIU</w:t>
      </w:r>
    </w:p>
    <w:p w:rsidR="5FAEDA80" w:rsidP="54AE8EC5" w:rsidRDefault="5FAEDA80" w14:paraId="20394E8C" w14:textId="42AD09A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Will share findings with EIU once available</w:t>
      </w:r>
    </w:p>
    <w:p w:rsidR="5FAEDA80" w:rsidP="54AE8EC5" w:rsidRDefault="5FAEDA80" w14:paraId="55B8711A" w14:textId="237319B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</w:pPr>
      <w:r w:rsidRPr="54AE8EC5" w:rsidR="5FAEDA80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color w:val="auto"/>
          <w:sz w:val="24"/>
          <w:szCs w:val="24"/>
        </w:rPr>
        <w:t>Approved the date change for EAC and Council of Councils in October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79ACD8FC" w:rsidRDefault="55DE1946" w14:paraId="6995F5C6" w14:textId="066A6A49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</w:p>
    <w:p w:rsidR="692B948D" w:rsidP="79ACD8FC" w:rsidRDefault="692B948D" w14:paraId="4FC3B809" w14:textId="16C35FE0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79ACD8FC" w:rsidR="692B948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sident came and shared some updates—related to the Spring Update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54AE8EC5" w:rsidRDefault="6D8FB012" w14:paraId="12F0F51B" w14:textId="2063EA8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4AE8EC5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</w:p>
    <w:p w:rsidR="31854F89" w:rsidP="54AE8EC5" w:rsidRDefault="31854F89" w14:paraId="417D17E9" w14:textId="0911A2F0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4AE8EC5" w:rsidR="31854F8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Email will be sent out </w:t>
      </w:r>
      <w:r w:rsidRPr="54AE8EC5" w:rsidR="31854F8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this</w:t>
      </w:r>
      <w:r w:rsidRPr="54AE8EC5" w:rsidR="31854F8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week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54AE8EC5" w:rsidRDefault="3DEAA35E" w14:paraId="1E9D3B2E" w14:textId="7DEA3EA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2A3FCDCE" w:rsidP="54AE8EC5" w:rsidRDefault="2A3FCDCE" w14:paraId="2B47D786" w14:textId="525810D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A3FCDC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write bylaws to add a member on the Parking Advisory Committee</w:t>
      </w:r>
    </w:p>
    <w:p w:rsidR="37447C8F" w:rsidP="54AE8EC5" w:rsidRDefault="37447C8F" w14:paraId="4F7C10D3" w14:textId="74127DE4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37447C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Let Stacy Smith know if when our member has been chosen for this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4A2EA07A" w:rsidRDefault="00AA6F88" w14:paraId="0AFF0CB4" w14:textId="3C4ADFC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A2EA07A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4A2EA07A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4A2EA07A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4A2EA07A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4A2EA07A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4A2EA07A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4A2EA07A" w:rsidR="56C0377B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4A2EA07A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agee</w:t>
      </w:r>
    </w:p>
    <w:p w:rsidR="069BAD39" w:rsidP="79ACD8FC" w:rsidRDefault="069BAD39" w14:paraId="796795F6" w14:textId="4398A1E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069BAD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aiting for the Constitution review to be approved—have 2 District 2 vacancies</w:t>
      </w:r>
    </w:p>
    <w:p w:rsidR="069BAD39" w:rsidP="79ACD8FC" w:rsidRDefault="069BAD39" w14:paraId="701C9082" w14:textId="62670EF0">
      <w:pPr>
        <w:pStyle w:val="ListParagraph"/>
        <w:numPr>
          <w:ilvl w:val="4"/>
          <w:numId w:val="1"/>
        </w:numPr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069BAD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king on a timeline for new District 2 elections and officer elections</w:t>
      </w:r>
    </w:p>
    <w:p w:rsidR="388AB82E" w:rsidP="35F225F7" w:rsidRDefault="388AB82E" w14:paraId="2243249E" w14:textId="203DD7E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4AE8EC5" w:rsidRDefault="00AA6F88" w14:paraId="1B424327" w14:textId="6598C62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54AE8EC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54AE8EC5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4AE8EC5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54AE8EC5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4AE8EC5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54AE8EC5" w:rsidR="6C0C502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4AE8EC5" w:rsidR="6C0C502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o report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72ACA" w:rsidR="00172ACA" w:rsidP="54AE8EC5" w:rsidRDefault="00485695" w14:paraId="5263EA49" w14:textId="51B95183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</w:rPr>
      </w:pP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54AE8EC5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4AE8EC5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54AE8EC5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4AE8EC5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</w:p>
    <w:p w:rsidR="0F0317AB" w:rsidP="54AE8EC5" w:rsidRDefault="0F0317AB" w14:paraId="2860056D" w14:textId="7464962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</w:pPr>
      <w:r w:rsidRPr="54AE8EC5" w:rsidR="0F0317A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et with the Larry Shobe Memorial Garden about fundraising</w:t>
      </w:r>
    </w:p>
    <w:p w:rsidR="35F225F7" w:rsidP="79ACD8FC" w:rsidRDefault="35F225F7" w14:paraId="0F159C2F" w14:textId="0887F367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54AE8EC5" w:rsidRDefault="00485695" w14:paraId="3CD505C2" w14:textId="795080DF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54AE8EC5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4AE8EC5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54AE8EC5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  <w:r w:rsidRPr="54AE8EC5" w:rsidR="3F7FA2F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4AE8EC5" w:rsidR="3F7FA2F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o report</w:t>
      </w:r>
    </w:p>
    <w:p w:rsidRPr="00172ACA" w:rsidR="00172ACA" w:rsidP="35F225F7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35F225F7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35F225F7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35F225F7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35F225F7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35F225F7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4AE8EC5" w:rsidRDefault="00AA6F88" w14:paraId="1A1C9729" w14:textId="6499D831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54AE8EC5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54AE8EC5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54AE8EC5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54AE8EC5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54AE8EC5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4AE8EC5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54AE8EC5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  <w:r w:rsidRPr="54AE8EC5" w:rsidR="18C1832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-</w:t>
      </w:r>
      <w:r w:rsidRPr="54AE8EC5" w:rsidR="18C1832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No report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79ACD8FC" w:rsidRDefault="602859C7" w14:paraId="12F99235" w14:textId="5C0EA38A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79ACD8FC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79ACD8FC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79ACD8FC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79ACD8FC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from Staff Senate</w:t>
      </w:r>
      <w:r w:rsidRPr="79ACD8FC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</w:p>
    <w:p w:rsidR="209839D5" w:rsidP="79ACD8FC" w:rsidRDefault="209839D5" w14:paraId="0F66334E" w14:textId="640F2E9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ACD8FC" w:rsidR="209839D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ed to look at fundraising options</w:t>
      </w:r>
    </w:p>
    <w:p w:rsidR="209839D5" w:rsidP="54AE8EC5" w:rsidRDefault="209839D5" w14:paraId="43E906AB" w14:textId="16F2A41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09839D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ssibly add new benches, plaque, and trellises</w:t>
      </w:r>
    </w:p>
    <w:p w:rsidR="0FCE950B" w:rsidP="54AE8EC5" w:rsidRDefault="0FCE950B" w14:paraId="456F107A" w14:textId="1FEA4876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0FCE950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ony believes that the bricks need to be removed</w:t>
      </w:r>
    </w:p>
    <w:p w:rsidR="0FCE950B" w:rsidP="54AE8EC5" w:rsidRDefault="0FCE950B" w14:paraId="634F1208" w14:textId="4718BC00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0FCE950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gardener should start soon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79ACD8FC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79ACD8FC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79ACD8FC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79ACD8FC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79ACD8FC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2EAC4D3B" w:rsidP="54AE8EC5" w:rsidRDefault="2EAC4D3B" w14:paraId="195E752B" w14:textId="3926553B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EAC4D3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till brainstorming ideas </w:t>
      </w:r>
    </w:p>
    <w:p w:rsidR="25BD29A6" w:rsidP="54AE8EC5" w:rsidRDefault="25BD29A6" w14:paraId="19DDBB30" w14:textId="065BBFC7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ked on the following</w:t>
      </w:r>
    </w:p>
    <w:p w:rsidR="25BD29A6" w:rsidP="54AE8EC5" w:rsidRDefault="25BD29A6" w14:paraId="5BCC6ECF" w14:textId="18E5442D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genda</w:t>
      </w:r>
    </w:p>
    <w:p w:rsidR="25BD29A6" w:rsidP="54AE8EC5" w:rsidRDefault="25BD29A6" w14:paraId="5D4E6B39" w14:textId="3C118A8D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ood</w:t>
      </w:r>
    </w:p>
    <w:p w:rsidR="25BD29A6" w:rsidP="54AE8EC5" w:rsidRDefault="25BD29A6" w14:paraId="0FA219DA" w14:textId="0E788BF1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gistration</w:t>
      </w:r>
    </w:p>
    <w:p w:rsidR="25BD29A6" w:rsidP="54AE8EC5" w:rsidRDefault="25BD29A6" w14:paraId="61976BB8" w14:textId="490F2E81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5BD29A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king</w:t>
      </w:r>
    </w:p>
    <w:p w:rsidR="54FF4093" w:rsidP="54AE8EC5" w:rsidRDefault="54FF4093" w14:paraId="6F4C6285" w14:textId="481D8807">
      <w:pPr>
        <w:pStyle w:val="ListParagraph"/>
        <w:numPr>
          <w:ilvl w:val="6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4FF409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dging</w:t>
      </w:r>
    </w:p>
    <w:p w:rsidR="2EAC4D3B" w:rsidP="54AE8EC5" w:rsidRDefault="2EAC4D3B" w14:paraId="20EF8DCD" w14:textId="075C9BC7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EAC4D3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oking for a keynote speaker</w:t>
      </w:r>
    </w:p>
    <w:p w:rsidR="39044349" w:rsidP="54AE8EC5" w:rsidRDefault="39044349" w14:paraId="104E57EA" w14:textId="792ECD65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390443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nd any ideas to this committee</w:t>
      </w:r>
    </w:p>
    <w:p w:rsidR="2EAC4D3B" w:rsidP="54AE8EC5" w:rsidRDefault="2EAC4D3B" w14:paraId="61C557A2" w14:textId="7C8E6371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2EAC4D3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ed to move our dates due to Homecoming</w:t>
      </w:r>
    </w:p>
    <w:p w:rsidR="515994C5" w:rsidP="54AE8EC5" w:rsidRDefault="515994C5" w14:paraId="3A739C7D" w14:textId="2F9C47A4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4AE8EC5" w:rsidR="515994C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ctober 15-16 are the new dates</w:t>
      </w:r>
    </w:p>
    <w:p w:rsidR="54AE8EC5" w:rsidP="54AE8EC5" w:rsidRDefault="54AE8EC5" w14:paraId="0E68732E" w14:textId="0B6DC20E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79ACD8FC" w:rsidP="79ACD8FC" w:rsidRDefault="79ACD8FC" w14:paraId="46998966" w14:textId="2D2F7600">
      <w:pPr>
        <w:pStyle w:val="ListParagraph"/>
        <w:spacing/>
        <w:ind w:left="288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74956" w:rsidP="35F225F7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A649C2" w:rsidR="00A649C2" w:rsidP="45292FDF" w:rsidRDefault="00A649C2" w14:paraId="56030EB6" w14:textId="7379E498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Pr="008454DC" w:rsidR="004D5865" w:rsidP="79ACD8FC" w:rsidRDefault="005F2C25" w14:paraId="4E5842D8" w14:textId="77777777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9ACD8FC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79ACD8FC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655E16B1" w:rsidP="79ACD8FC" w:rsidRDefault="655E16B1" w14:paraId="1FC0E93C" w14:textId="6AA720A2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655E16B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arking Lot Changes</w:t>
      </w:r>
    </w:p>
    <w:p w:rsidR="2AF79692" w:rsidP="54AE8EC5" w:rsidRDefault="2AF79692" w14:paraId="5ECDD892" w14:textId="210068C4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2AF7969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dressed at the beginning at the meeting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54AE8EC5" w:rsidRDefault="388AB82E" w14:paraId="3D44F69E" w14:textId="3D269A5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4AE8EC5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54AE8EC5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4AE8EC5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54AE8EC5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4AE8EC5" w:rsidR="5E9BB5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2</w:t>
      </w:r>
      <w:r w:rsidRPr="54AE8EC5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122CFD84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12C0F391" w:rsidR="13F1B3DC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February 11</w:t>
      </w:r>
      <w:r w:rsidRPr="12C0F391" w:rsidR="757AAEA3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, 2026 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12C0F391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12C0F391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12C0F391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12C0F391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12C0F391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="3DB7D3E7" w:rsidP="54AE8EC5" w:rsidRDefault="3DB7D3E7" w14:paraId="4EE2800C" w14:textId="433011C1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rch 10, </w:t>
      </w:r>
      <w:bookmarkStart w:name="_Int_waXXgbJj" w:id="1455155991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455155991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4AE8EC5" w:rsidRDefault="3DB7D3E7" w14:paraId="1708EDAC" w14:textId="19EAA8D0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April 14, </w:t>
      </w:r>
      <w:bookmarkStart w:name="_Int_GXiiQGp8" w:id="869279712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869279712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4AE8EC5" w:rsidRDefault="3DB7D3E7" w14:paraId="51BBD625" w14:textId="7E2897D8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May 12, </w:t>
      </w:r>
      <w:bookmarkStart w:name="_Int_EWgUk7eE" w:id="1389624973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1389624973"/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3DB7D3E7" w:rsidP="54AE8EC5" w:rsidRDefault="3DB7D3E7" w14:paraId="300587D7" w14:textId="206F3DD9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une 9, </w:t>
      </w:r>
      <w:r w:rsidRPr="54AE8EC5" w:rsidR="0661575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,</w:t>
      </w:r>
      <w:r w:rsidRPr="54AE8EC5" w:rsidR="3DB7D3E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t 8:30 am – Rathskeller Loft - 7th Street Underground</w:t>
      </w:r>
    </w:p>
    <w:p w:rsidR="45292FDF" w:rsidP="45292FDF" w:rsidRDefault="45292FDF" w14:paraId="6547727B" w14:textId="4BC2CFDA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85AC85E" w:rsidP="185AC85E" w:rsidRDefault="185AC85E" w14:paraId="5AD30463" w14:textId="1B2F42DC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206436DA" w:rsidP="185AC85E" w:rsidRDefault="206436DA" w14:paraId="156D01E3" w14:textId="7502F12C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85AC85E" w:rsidR="206436D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185AC85E" w:rsidP="54AE8EC5" w:rsidRDefault="185AC85E" w14:paraId="1B96BDA4" w14:textId="1F479837">
      <w:pPr>
        <w:pStyle w:val="ListParagraph"/>
        <w:numPr>
          <w:ilvl w:val="0"/>
          <w:numId w:val="33"/>
        </w:numPr>
        <w:shd w:val="clear" w:color="auto" w:fill="FFFFFF" w:themeFill="background1"/>
        <w:rPr>
          <w:noProof w:val="0"/>
          <w:lang w:val="en-US"/>
        </w:rPr>
      </w:pPr>
      <w:r w:rsidRPr="54AE8EC5" w:rsidR="398D130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slamic Perspectives– 2/10/26 at Booth Library</w:t>
      </w:r>
    </w:p>
    <w:p w:rsidR="185AC85E" w:rsidP="54AE8EC5" w:rsidRDefault="185AC85E" w14:paraId="2E1B7BE9" w14:textId="0192C92A">
      <w:pPr>
        <w:pStyle w:val="ListParagraph"/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185AC85E" w:rsidP="185AC85E" w:rsidRDefault="185AC85E" w14:paraId="18680E10" w14:textId="3C6303CF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26D0B94D">
    <w:pPr>
      <w:pStyle w:val="Header"/>
      <w:rPr>
        <w:b w:val="1"/>
        <w:bCs w:val="1"/>
      </w:rPr>
    </w:pPr>
    <w:r w:rsidRPr="12C0F391" w:rsidR="12C0F391">
      <w:rPr>
        <w:b w:val="1"/>
        <w:bCs w:val="1"/>
      </w:rPr>
      <w:t xml:space="preserve">Civil Service Council </w:t>
    </w:r>
    <w:r w:rsidRPr="12C0F391" w:rsidR="12C0F391">
      <w:rPr>
        <w:b w:val="1"/>
        <w:bCs w:val="1"/>
      </w:rPr>
      <w:t xml:space="preserve">Minutes </w:t>
    </w:r>
    <w:r w:rsidRPr="12C0F391" w:rsidR="12C0F391">
      <w:rPr>
        <w:b w:val="1"/>
        <w:bCs w:val="1"/>
      </w:rPr>
      <w:t>February 10</w:t>
    </w:r>
    <w:r w:rsidRPr="12C0F391" w:rsidR="12C0F391">
      <w:rPr>
        <w:b w:val="1"/>
        <w:bCs w:val="1"/>
      </w:rPr>
      <w:t>, 2026</w:t>
    </w:r>
    <w:r w:rsidRPr="12C0F391" w:rsidR="12C0F391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71D60DBC">
    <w:pPr>
      <w:jc w:val="center"/>
      <w:rPr>
        <w:b w:val="1"/>
        <w:bCs w:val="1"/>
      </w:rPr>
    </w:pPr>
    <w:r w:rsidRPr="12C0F391" w:rsidR="12C0F391">
      <w:rPr>
        <w:b w:val="1"/>
        <w:bCs w:val="1"/>
      </w:rPr>
      <w:t>February 10</w:t>
    </w:r>
    <w:r w:rsidRPr="12C0F391" w:rsidR="12C0F391">
      <w:rPr>
        <w:b w:val="1"/>
        <w:bCs w:val="1"/>
      </w:rPr>
      <w:t>,</w:t>
    </w:r>
    <w:r w:rsidRPr="12C0F391" w:rsidR="12C0F391">
      <w:rPr>
        <w:b w:val="1"/>
        <w:bCs w:val="1"/>
      </w:rPr>
      <w:t xml:space="preserve"> </w:t>
    </w:r>
    <w:r w:rsidRPr="12C0F391" w:rsidR="12C0F391">
      <w:rPr>
        <w:b w:val="1"/>
        <w:bCs w:val="1"/>
      </w:rPr>
      <w:t>202</w:t>
    </w:r>
    <w:r w:rsidRPr="12C0F391" w:rsidR="12C0F391">
      <w:rPr>
        <w:b w:val="1"/>
        <w:bCs w:val="1"/>
      </w:rPr>
      <w:t>6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dGKieykv" int2:invalidationBookmarkName="" int2:hashCode="XD0P6WpqapPbiy" int2:id="SaMmEdMz">
      <int2:state int2:type="style" int2:value="Rejected"/>
    </int2:bookmark>
    <int2:bookmark int2:bookmarkName="_Int_EWgUk7eE" int2:invalidationBookmarkName="" int2:hashCode="ruZVdz2Fb7A4U2" int2:id="HTd8zsZK">
      <int2:state int2:type="gram" int2:value="Rejected"/>
    </int2:bookmark>
    <int2:bookmark int2:bookmarkName="_Int_GXiiQGp8" int2:invalidationBookmarkName="" int2:hashCode="ruZVdz2Fb7A4U2" int2:id="IK9QpLNy">
      <int2:state int2:type="gram" int2:value="Rejected"/>
    </int2:bookmark>
    <int2:bookmark int2:bookmarkName="_Int_waXXgbJj" int2:invalidationBookmarkName="" int2:hashCode="ruZVdz2Fb7A4U2" int2:id="wKK1friE">
      <int2:state int2:type="gram" int2:value="Rejected"/>
    </int2:bookmark>
    <int2:bookmark int2:bookmarkName="_Int_u1vgE0iB" int2:invalidationBookmarkName="" int2:hashCode="+Qjk9bOey7zbQ4" int2:id="6B5dSNeA">
      <int2:state int2:type="style" int2:value="Rejected"/>
    </int2:bookmark>
    <int2:bookmark int2:bookmarkName="_Int_56qpE6ya" int2:invalidationBookmarkName="" int2:hashCode="VlIVkMl5JKBFOn" int2:id="ElhshGjd">
      <int2:state int2:type="style" int2:value="Rejected"/>
    </int2:bookmark>
    <int2:bookmark int2:bookmarkName="_Int_tHbOskE3" int2:invalidationBookmarkName="" int2:hashCode="J+kN+lfDWKz69H" int2:id="8kAEPZXH">
      <int2:state int2:type="gram" int2:value="Rejected"/>
    </int2:bookmark>
    <int2:bookmark int2:bookmarkName="_Int_5WfZ1fBB" int2:invalidationBookmarkName="" int2:hashCode="BLMkCa/A3itKUs" int2:id="4JFqBAvd">
      <int2:state int2:type="gram" int2:value="Rejected"/>
    </int2:bookmark>
    <int2:bookmark int2:bookmarkName="_Int_ivet22ep" int2:invalidationBookmarkName="" int2:hashCode="cGez6oZiLBCUHk" int2:id="PnARGAnl">
      <int2:state int2:type="gram" int2:value="Rejected"/>
    </int2:bookmark>
    <int2:bookmark int2:bookmarkName="_Int_NpNRCwNu" int2:invalidationBookmarkName="" int2:hashCode="FAXfZsviGbC/Y1" int2:id="eiahweJI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2">
    <w:nsid w:val="75ac93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0708b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570AD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2BD6487"/>
    <w:rsid w:val="03CD65D4"/>
    <w:rsid w:val="04EBFD05"/>
    <w:rsid w:val="053325BE"/>
    <w:rsid w:val="0595C5A0"/>
    <w:rsid w:val="06346273"/>
    <w:rsid w:val="06615758"/>
    <w:rsid w:val="069BAD39"/>
    <w:rsid w:val="06A18007"/>
    <w:rsid w:val="06C64E46"/>
    <w:rsid w:val="06D6641F"/>
    <w:rsid w:val="07F4FCFC"/>
    <w:rsid w:val="083E78CA"/>
    <w:rsid w:val="087BCA21"/>
    <w:rsid w:val="08866649"/>
    <w:rsid w:val="0984A8CA"/>
    <w:rsid w:val="098C072B"/>
    <w:rsid w:val="0A438BE9"/>
    <w:rsid w:val="0B4C456C"/>
    <w:rsid w:val="0B6BD09C"/>
    <w:rsid w:val="0C2417D7"/>
    <w:rsid w:val="0D6DFA66"/>
    <w:rsid w:val="0D9B844A"/>
    <w:rsid w:val="0DAB1017"/>
    <w:rsid w:val="0E2C0D39"/>
    <w:rsid w:val="0E700A70"/>
    <w:rsid w:val="0EB74364"/>
    <w:rsid w:val="0ECE129D"/>
    <w:rsid w:val="0F0317AB"/>
    <w:rsid w:val="0F86AC6C"/>
    <w:rsid w:val="0FCE950B"/>
    <w:rsid w:val="0FE8FC12"/>
    <w:rsid w:val="100B1AA7"/>
    <w:rsid w:val="10519A22"/>
    <w:rsid w:val="105778FE"/>
    <w:rsid w:val="116BF980"/>
    <w:rsid w:val="11EBF674"/>
    <w:rsid w:val="12C0F391"/>
    <w:rsid w:val="12EC31F0"/>
    <w:rsid w:val="1354DF14"/>
    <w:rsid w:val="137AC656"/>
    <w:rsid w:val="13F1B3DC"/>
    <w:rsid w:val="14068AFA"/>
    <w:rsid w:val="1454679C"/>
    <w:rsid w:val="14747173"/>
    <w:rsid w:val="1492BF6C"/>
    <w:rsid w:val="1513CE1C"/>
    <w:rsid w:val="1524E7BD"/>
    <w:rsid w:val="1543D83F"/>
    <w:rsid w:val="16F4B061"/>
    <w:rsid w:val="16FF3089"/>
    <w:rsid w:val="1735F385"/>
    <w:rsid w:val="18583086"/>
    <w:rsid w:val="185AC85E"/>
    <w:rsid w:val="18C18325"/>
    <w:rsid w:val="18C348A9"/>
    <w:rsid w:val="1918AFE0"/>
    <w:rsid w:val="19242490"/>
    <w:rsid w:val="19663526"/>
    <w:rsid w:val="197740CC"/>
    <w:rsid w:val="19EBB9BC"/>
    <w:rsid w:val="1A6C3FEA"/>
    <w:rsid w:val="1AB23B8C"/>
    <w:rsid w:val="1ACCC6B7"/>
    <w:rsid w:val="1AD1BCD9"/>
    <w:rsid w:val="1AE815F8"/>
    <w:rsid w:val="1B64935A"/>
    <w:rsid w:val="1C015BFF"/>
    <w:rsid w:val="1C095E8F"/>
    <w:rsid w:val="1C7FE757"/>
    <w:rsid w:val="1CBCE3EE"/>
    <w:rsid w:val="1D153EE2"/>
    <w:rsid w:val="1DB85269"/>
    <w:rsid w:val="1E816CB3"/>
    <w:rsid w:val="1EF53637"/>
    <w:rsid w:val="1F6B051B"/>
    <w:rsid w:val="2036D8DD"/>
    <w:rsid w:val="206436DA"/>
    <w:rsid w:val="209839D5"/>
    <w:rsid w:val="20E8ADCE"/>
    <w:rsid w:val="210E7B60"/>
    <w:rsid w:val="21640DB2"/>
    <w:rsid w:val="21B2A22E"/>
    <w:rsid w:val="21D23857"/>
    <w:rsid w:val="21E11C55"/>
    <w:rsid w:val="22521661"/>
    <w:rsid w:val="225D1F66"/>
    <w:rsid w:val="232890C5"/>
    <w:rsid w:val="23F7DB92"/>
    <w:rsid w:val="24555F89"/>
    <w:rsid w:val="250B5510"/>
    <w:rsid w:val="250DF7C8"/>
    <w:rsid w:val="25BD29A6"/>
    <w:rsid w:val="25EC5C41"/>
    <w:rsid w:val="26447BC1"/>
    <w:rsid w:val="2695BECE"/>
    <w:rsid w:val="26CD24C0"/>
    <w:rsid w:val="26ECF074"/>
    <w:rsid w:val="27602461"/>
    <w:rsid w:val="276F45C3"/>
    <w:rsid w:val="27716864"/>
    <w:rsid w:val="27A5E36B"/>
    <w:rsid w:val="27E92318"/>
    <w:rsid w:val="285DC30D"/>
    <w:rsid w:val="287E1734"/>
    <w:rsid w:val="289F48B6"/>
    <w:rsid w:val="28AC0A63"/>
    <w:rsid w:val="28E1A6D5"/>
    <w:rsid w:val="2900A9CD"/>
    <w:rsid w:val="2951BF4D"/>
    <w:rsid w:val="29E62B58"/>
    <w:rsid w:val="29F73816"/>
    <w:rsid w:val="2A3FCDCE"/>
    <w:rsid w:val="2A8B7E3C"/>
    <w:rsid w:val="2A8F335C"/>
    <w:rsid w:val="2AF79692"/>
    <w:rsid w:val="2B26D0D3"/>
    <w:rsid w:val="2B754ACF"/>
    <w:rsid w:val="2BE77330"/>
    <w:rsid w:val="2BF1BB64"/>
    <w:rsid w:val="2CDA25BA"/>
    <w:rsid w:val="2D16CFF3"/>
    <w:rsid w:val="2D95A377"/>
    <w:rsid w:val="2DA09CA4"/>
    <w:rsid w:val="2E2C0494"/>
    <w:rsid w:val="2E8513F3"/>
    <w:rsid w:val="2E9A67E0"/>
    <w:rsid w:val="2EAC4D3B"/>
    <w:rsid w:val="2F180D7F"/>
    <w:rsid w:val="2F5638F2"/>
    <w:rsid w:val="2F8F3143"/>
    <w:rsid w:val="2FEFDE61"/>
    <w:rsid w:val="305268C9"/>
    <w:rsid w:val="30C87931"/>
    <w:rsid w:val="30D61176"/>
    <w:rsid w:val="31854F89"/>
    <w:rsid w:val="324E6293"/>
    <w:rsid w:val="328D2161"/>
    <w:rsid w:val="32B0F59C"/>
    <w:rsid w:val="33953BDD"/>
    <w:rsid w:val="33B4B6D7"/>
    <w:rsid w:val="340AD1F3"/>
    <w:rsid w:val="35027726"/>
    <w:rsid w:val="35380A79"/>
    <w:rsid w:val="35B8D39C"/>
    <w:rsid w:val="35F225F7"/>
    <w:rsid w:val="3626D3ED"/>
    <w:rsid w:val="3636DECE"/>
    <w:rsid w:val="36DFDCAB"/>
    <w:rsid w:val="36E9914D"/>
    <w:rsid w:val="3717A18C"/>
    <w:rsid w:val="37447C8F"/>
    <w:rsid w:val="37D3B201"/>
    <w:rsid w:val="3809CF69"/>
    <w:rsid w:val="388AB82E"/>
    <w:rsid w:val="3895EFCA"/>
    <w:rsid w:val="38ADE9B4"/>
    <w:rsid w:val="39044349"/>
    <w:rsid w:val="39403D9E"/>
    <w:rsid w:val="398D130C"/>
    <w:rsid w:val="39D65A9C"/>
    <w:rsid w:val="39FDD444"/>
    <w:rsid w:val="3B2F3383"/>
    <w:rsid w:val="3B5C3C72"/>
    <w:rsid w:val="3B9B5079"/>
    <w:rsid w:val="3C81959D"/>
    <w:rsid w:val="3CA185F2"/>
    <w:rsid w:val="3CFCA018"/>
    <w:rsid w:val="3D4B2BE2"/>
    <w:rsid w:val="3D79D578"/>
    <w:rsid w:val="3DB7D3E7"/>
    <w:rsid w:val="3DEAA35E"/>
    <w:rsid w:val="3F2F6180"/>
    <w:rsid w:val="3F7FA2F8"/>
    <w:rsid w:val="3F9BC10E"/>
    <w:rsid w:val="40384649"/>
    <w:rsid w:val="40614A18"/>
    <w:rsid w:val="413CC561"/>
    <w:rsid w:val="415F3529"/>
    <w:rsid w:val="4249BD0A"/>
    <w:rsid w:val="441711C8"/>
    <w:rsid w:val="4447918D"/>
    <w:rsid w:val="44686F17"/>
    <w:rsid w:val="4474A27C"/>
    <w:rsid w:val="44FD34D6"/>
    <w:rsid w:val="45292FDF"/>
    <w:rsid w:val="45854F8F"/>
    <w:rsid w:val="45BBAAC8"/>
    <w:rsid w:val="464EF388"/>
    <w:rsid w:val="47028DA8"/>
    <w:rsid w:val="47C3A00E"/>
    <w:rsid w:val="48F5F934"/>
    <w:rsid w:val="4902B546"/>
    <w:rsid w:val="4956EFBE"/>
    <w:rsid w:val="49EBF539"/>
    <w:rsid w:val="4A011D57"/>
    <w:rsid w:val="4A2BF160"/>
    <w:rsid w:val="4A2EA07A"/>
    <w:rsid w:val="4A7DB94C"/>
    <w:rsid w:val="4BA8D52D"/>
    <w:rsid w:val="4C1EC29A"/>
    <w:rsid w:val="4CF0F308"/>
    <w:rsid w:val="4D13CC21"/>
    <w:rsid w:val="4DB45EF4"/>
    <w:rsid w:val="4E2EC6EE"/>
    <w:rsid w:val="4E568E19"/>
    <w:rsid w:val="4F5EC414"/>
    <w:rsid w:val="4FAB2BD9"/>
    <w:rsid w:val="501FA709"/>
    <w:rsid w:val="507F7D76"/>
    <w:rsid w:val="508E7132"/>
    <w:rsid w:val="50923F95"/>
    <w:rsid w:val="515994C5"/>
    <w:rsid w:val="519F9E4B"/>
    <w:rsid w:val="51C71762"/>
    <w:rsid w:val="51FCC92F"/>
    <w:rsid w:val="52AAE6B8"/>
    <w:rsid w:val="52BF8B9D"/>
    <w:rsid w:val="52E4952E"/>
    <w:rsid w:val="54A0C458"/>
    <w:rsid w:val="54AA71E7"/>
    <w:rsid w:val="54AE8EC5"/>
    <w:rsid w:val="54BFC7C5"/>
    <w:rsid w:val="54FF4093"/>
    <w:rsid w:val="55DE1946"/>
    <w:rsid w:val="55F9136F"/>
    <w:rsid w:val="56283198"/>
    <w:rsid w:val="562FBEBA"/>
    <w:rsid w:val="5678F365"/>
    <w:rsid w:val="5678FB29"/>
    <w:rsid w:val="56AA7657"/>
    <w:rsid w:val="56C0377B"/>
    <w:rsid w:val="5841377E"/>
    <w:rsid w:val="58AA7C5F"/>
    <w:rsid w:val="58C63AE7"/>
    <w:rsid w:val="58E7DADF"/>
    <w:rsid w:val="58FDBE05"/>
    <w:rsid w:val="59D2A330"/>
    <w:rsid w:val="5B6418CA"/>
    <w:rsid w:val="5B6DB220"/>
    <w:rsid w:val="5BB7257A"/>
    <w:rsid w:val="5BF4C5B2"/>
    <w:rsid w:val="5C22A505"/>
    <w:rsid w:val="5CA97211"/>
    <w:rsid w:val="5D1C3AC4"/>
    <w:rsid w:val="5D59A374"/>
    <w:rsid w:val="5DCFEA6A"/>
    <w:rsid w:val="5E03FD40"/>
    <w:rsid w:val="5E979E50"/>
    <w:rsid w:val="5E9BB5EC"/>
    <w:rsid w:val="5EE7DC19"/>
    <w:rsid w:val="5F0C7AE4"/>
    <w:rsid w:val="5FAEDA80"/>
    <w:rsid w:val="602859C7"/>
    <w:rsid w:val="602E4B34"/>
    <w:rsid w:val="604FC50A"/>
    <w:rsid w:val="60706AE7"/>
    <w:rsid w:val="60AAB4E6"/>
    <w:rsid w:val="61069C09"/>
    <w:rsid w:val="6140F68E"/>
    <w:rsid w:val="62332A46"/>
    <w:rsid w:val="626AA17D"/>
    <w:rsid w:val="63660F6A"/>
    <w:rsid w:val="64FB8584"/>
    <w:rsid w:val="655E16B1"/>
    <w:rsid w:val="65D23FFD"/>
    <w:rsid w:val="65D54BDD"/>
    <w:rsid w:val="65F76124"/>
    <w:rsid w:val="668309CB"/>
    <w:rsid w:val="671ADC90"/>
    <w:rsid w:val="6729C59A"/>
    <w:rsid w:val="67414A0E"/>
    <w:rsid w:val="67EE713B"/>
    <w:rsid w:val="682B37E5"/>
    <w:rsid w:val="685E6708"/>
    <w:rsid w:val="68F6B8A2"/>
    <w:rsid w:val="692B948D"/>
    <w:rsid w:val="6A05A152"/>
    <w:rsid w:val="6B568E21"/>
    <w:rsid w:val="6B884B7F"/>
    <w:rsid w:val="6BE4F6A1"/>
    <w:rsid w:val="6C06BEAE"/>
    <w:rsid w:val="6C0C5024"/>
    <w:rsid w:val="6C132A22"/>
    <w:rsid w:val="6C3AD43E"/>
    <w:rsid w:val="6C9D2439"/>
    <w:rsid w:val="6CD4D372"/>
    <w:rsid w:val="6CE6382A"/>
    <w:rsid w:val="6D13056E"/>
    <w:rsid w:val="6D8EE835"/>
    <w:rsid w:val="6D8FB012"/>
    <w:rsid w:val="6DC114AE"/>
    <w:rsid w:val="6EA16CB5"/>
    <w:rsid w:val="6F7FFA57"/>
    <w:rsid w:val="70198006"/>
    <w:rsid w:val="704F6276"/>
    <w:rsid w:val="7087AA34"/>
    <w:rsid w:val="70F4B520"/>
    <w:rsid w:val="71B32505"/>
    <w:rsid w:val="71CDEAFB"/>
    <w:rsid w:val="723BFF6F"/>
    <w:rsid w:val="7279BA61"/>
    <w:rsid w:val="731205F7"/>
    <w:rsid w:val="7384BFFD"/>
    <w:rsid w:val="7389C94B"/>
    <w:rsid w:val="73A99E66"/>
    <w:rsid w:val="73C3AFF1"/>
    <w:rsid w:val="73CD9A68"/>
    <w:rsid w:val="73E5230D"/>
    <w:rsid w:val="74159195"/>
    <w:rsid w:val="7485E9F8"/>
    <w:rsid w:val="757AAEA3"/>
    <w:rsid w:val="761396D2"/>
    <w:rsid w:val="76EBA4AE"/>
    <w:rsid w:val="77390772"/>
    <w:rsid w:val="7788BD8C"/>
    <w:rsid w:val="77AC75FE"/>
    <w:rsid w:val="78AE32DF"/>
    <w:rsid w:val="78BDE049"/>
    <w:rsid w:val="7995EF89"/>
    <w:rsid w:val="79ACD8FC"/>
    <w:rsid w:val="7A103706"/>
    <w:rsid w:val="7A25FDBD"/>
    <w:rsid w:val="7A3E8E72"/>
    <w:rsid w:val="7AC103A2"/>
    <w:rsid w:val="7ACE7441"/>
    <w:rsid w:val="7B41599D"/>
    <w:rsid w:val="7B871340"/>
    <w:rsid w:val="7BE0AAE5"/>
    <w:rsid w:val="7BFC0F83"/>
    <w:rsid w:val="7C0D76FE"/>
    <w:rsid w:val="7C6CF470"/>
    <w:rsid w:val="7DBBC390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6</revision>
  <lastPrinted>2025-04-07T15:42:00.0000000Z</lastPrinted>
  <dcterms:created xsi:type="dcterms:W3CDTF">2025-05-29T15:24:00.0000000Z</dcterms:created>
  <dcterms:modified xsi:type="dcterms:W3CDTF">2026-04-14T17:00:56.05345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